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FC3507" w:rsidRDefault="00FC3507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FC3507" w:rsidRDefault="00FC3507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FC3507" w:rsidRDefault="00FC3507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FC3507" w:rsidRDefault="00FC3507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FC3507" w:rsidRDefault="00FC3507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FC3507" w:rsidRDefault="00FC3507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FC3507" w:rsidRDefault="00FC3507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FC3507" w:rsidRDefault="00FC3507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  <w:bookmarkStart w:id="0" w:name="_GoBack"/>
          <w:bookmarkEnd w:id="0"/>
        </w:p>
        <w:p w14:paraId="28B18F1A" w14:textId="6A408650" w:rsidR="001B6515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888034" w:history="1">
            <w:r w:rsidR="001B6515" w:rsidRPr="00EC0CFA">
              <w:rPr>
                <w:rStyle w:val="a3"/>
                <w:noProof/>
              </w:rPr>
              <w:t xml:space="preserve">1. </w:t>
            </w:r>
            <w:r w:rsidR="001B6515" w:rsidRPr="00EC0CFA">
              <w:rPr>
                <w:rStyle w:val="a3"/>
                <w:rFonts w:hint="eastAsia"/>
                <w:noProof/>
              </w:rPr>
              <w:t>測試及除錯工具</w:t>
            </w:r>
            <w:r w:rsidR="001B6515">
              <w:rPr>
                <w:noProof/>
                <w:webHidden/>
              </w:rPr>
              <w:tab/>
            </w:r>
            <w:r w:rsidR="001B6515">
              <w:rPr>
                <w:noProof/>
                <w:webHidden/>
              </w:rPr>
              <w:fldChar w:fldCharType="begin"/>
            </w:r>
            <w:r w:rsidR="001B6515">
              <w:rPr>
                <w:noProof/>
                <w:webHidden/>
              </w:rPr>
              <w:instrText xml:space="preserve"> PAGEREF _Toc72888034 \h </w:instrText>
            </w:r>
            <w:r w:rsidR="001B6515">
              <w:rPr>
                <w:noProof/>
                <w:webHidden/>
              </w:rPr>
            </w:r>
            <w:r w:rsidR="001B6515"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1</w:t>
            </w:r>
            <w:r w:rsidR="001B6515">
              <w:rPr>
                <w:noProof/>
                <w:webHidden/>
              </w:rPr>
              <w:fldChar w:fldCharType="end"/>
            </w:r>
          </w:hyperlink>
        </w:p>
        <w:p w14:paraId="3ECB94D7" w14:textId="4B6B10B9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35" w:history="1">
            <w:r w:rsidRPr="00EC0CFA">
              <w:rPr>
                <w:rStyle w:val="a3"/>
                <w:noProof/>
              </w:rPr>
              <w:t xml:space="preserve">2. </w:t>
            </w:r>
            <w:r w:rsidRPr="00EC0CFA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9BF05" w14:textId="30F36FBB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36" w:history="1">
            <w:r w:rsidRPr="00EC0CFA">
              <w:rPr>
                <w:rStyle w:val="a3"/>
                <w:noProof/>
              </w:rPr>
              <w:t xml:space="preserve">3. </w:t>
            </w:r>
            <w:r w:rsidRPr="00EC0CFA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1DE29" w14:textId="00CE6327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37" w:history="1">
            <w:r w:rsidRPr="00EC0CFA">
              <w:rPr>
                <w:rStyle w:val="a3"/>
                <w:noProof/>
              </w:rPr>
              <w:t xml:space="preserve">4. </w:t>
            </w:r>
            <w:r w:rsidRPr="00EC0CFA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49F58" w14:textId="0EE62E48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38" w:history="1">
            <w:r w:rsidRPr="00EC0CFA">
              <w:rPr>
                <w:rStyle w:val="a3"/>
                <w:noProof/>
              </w:rPr>
              <w:t xml:space="preserve">5. </w:t>
            </w:r>
            <w:r w:rsidRPr="00EC0CFA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19B47" w14:textId="66B5EF62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39" w:history="1">
            <w:r w:rsidRPr="00EC0CFA">
              <w:rPr>
                <w:rStyle w:val="a3"/>
                <w:noProof/>
              </w:rPr>
              <w:t xml:space="preserve">6. </w:t>
            </w:r>
            <w:r w:rsidRPr="00EC0CFA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EE85C" w14:textId="5650A81D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0" w:history="1">
            <w:r w:rsidRPr="00EC0CFA">
              <w:rPr>
                <w:rStyle w:val="a3"/>
                <w:noProof/>
              </w:rPr>
              <w:t xml:space="preserve">7. Object </w:t>
            </w:r>
            <w:r w:rsidRPr="00EC0CFA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4D04A" w14:textId="287B3708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1" w:history="1">
            <w:r w:rsidRPr="00EC0CFA">
              <w:rPr>
                <w:rStyle w:val="a3"/>
                <w:noProof/>
              </w:rPr>
              <w:t>8. Array</w:t>
            </w:r>
            <w:r w:rsidRPr="00EC0CFA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76991" w14:textId="493AB78C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2" w:history="1">
            <w:r w:rsidRPr="00EC0CFA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9D2D6" w14:textId="5F6E7D0E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3" w:history="1">
            <w:r w:rsidRPr="00EC0CFA">
              <w:rPr>
                <w:rStyle w:val="a3"/>
                <w:noProof/>
              </w:rPr>
              <w:t xml:space="preserve">10. </w:t>
            </w:r>
            <w:r w:rsidRPr="00EC0CFA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A62FC" w14:textId="6F842BDD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4" w:history="1">
            <w:r w:rsidRPr="00EC0CFA">
              <w:rPr>
                <w:rStyle w:val="a3"/>
                <w:noProof/>
              </w:rPr>
              <w:t xml:space="preserve">11. </w:t>
            </w:r>
            <w:r w:rsidRPr="00EC0CFA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45881" w14:textId="09410886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5" w:history="1">
            <w:r w:rsidRPr="00EC0CFA">
              <w:rPr>
                <w:rStyle w:val="a3"/>
                <w:noProof/>
              </w:rPr>
              <w:t>12. window</w:t>
            </w:r>
            <w:r w:rsidRPr="00EC0CFA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4297A" w14:textId="15128424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6" w:history="1">
            <w:r w:rsidRPr="00EC0CFA">
              <w:rPr>
                <w:rStyle w:val="a3"/>
                <w:noProof/>
              </w:rPr>
              <w:t xml:space="preserve">13. </w:t>
            </w:r>
            <w:r w:rsidRPr="00EC0CFA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7F448" w14:textId="5727E861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7" w:history="1">
            <w:r w:rsidRPr="00EC0CFA">
              <w:rPr>
                <w:rStyle w:val="a3"/>
                <w:noProof/>
              </w:rPr>
              <w:t xml:space="preserve">14. </w:t>
            </w:r>
            <w:r w:rsidRPr="00EC0CFA">
              <w:rPr>
                <w:rStyle w:val="a3"/>
                <w:rFonts w:hint="eastAsia"/>
                <w:noProof/>
              </w:rPr>
              <w:t>操作</w:t>
            </w:r>
            <w:r w:rsidRPr="00EC0CFA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32228" w14:textId="056B37BE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8" w:history="1">
            <w:r w:rsidRPr="00EC0CFA">
              <w:rPr>
                <w:rStyle w:val="a3"/>
                <w:noProof/>
              </w:rPr>
              <w:t xml:space="preserve">15. </w:t>
            </w:r>
            <w:r w:rsidRPr="00EC0CFA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2349D" w14:textId="04C58970" w:rsidR="001B6515" w:rsidRDefault="001B651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888049" w:history="1">
            <w:r w:rsidRPr="00EC0CFA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888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B5693">
              <w:rPr>
                <w:noProof/>
                <w:webHidden/>
              </w:rPr>
              <w:t>9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45780701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FC3507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4F10B57" w:rsidR="000936FD" w:rsidRDefault="000936FD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2888034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2888035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左</w:t>
      </w:r>
      <w:proofErr w:type="gramEnd"/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2888036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2888037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2888038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FC3507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FC3507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2888039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以</w:t>
            </w:r>
            <w:proofErr w:type="gramEnd"/>
            <w:r w:rsidRPr="00402987">
              <w:rPr>
                <w:rFonts w:cs="Times New Roman"/>
                <w:szCs w:val="24"/>
              </w:rPr>
              <w:t>使用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</w:t>
            </w:r>
            <w:r w:rsidR="00401978" w:rsidRPr="00402987">
              <w:rPr>
                <w:rFonts w:cs="Times New Roman" w:hint="eastAsia"/>
                <w:szCs w:val="24"/>
              </w:rPr>
              <w:t>，通稱為「巢狀</w:t>
            </w:r>
            <w:proofErr w:type="gramStart"/>
            <w:r w:rsidR="00401978" w:rsidRPr="00402987">
              <w:rPr>
                <w:rFonts w:cs="Times New Roman" w:hint="eastAsia"/>
                <w:szCs w:val="24"/>
              </w:rPr>
              <w:t>迴</w:t>
            </w:r>
            <w:proofErr w:type="gramEnd"/>
            <w:r w:rsidR="00401978" w:rsidRPr="00402987">
              <w:rPr>
                <w:rFonts w:cs="Times New Roman" w:hint="eastAsia"/>
                <w:szCs w:val="24"/>
              </w:rPr>
              <w:t>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proofErr w:type="gramStart"/>
      <w:r w:rsidR="00516F7F" w:rsidRPr="00402987">
        <w:rPr>
          <w:rFonts w:cs="Courier New" w:hint="eastAsia"/>
          <w:szCs w:val="24"/>
        </w:rPr>
        <w:t>迴</w:t>
      </w:r>
      <w:proofErr w:type="gramEnd"/>
      <w:r w:rsidR="00516F7F" w:rsidRPr="00402987">
        <w:rPr>
          <w:rFonts w:cs="Courier New" w:hint="eastAsia"/>
          <w:szCs w:val="24"/>
        </w:rPr>
        <w:t>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23639163" w:rsidR="004D5471" w:rsidRDefault="004D5471" w:rsidP="00C424AF"/>
    <w:p w14:paraId="1C5E47B9" w14:textId="4DBA5498" w:rsidR="00EE7731" w:rsidRPr="00402987" w:rsidRDefault="00EE7731" w:rsidP="00EE7731">
      <w:pPr>
        <w:pStyle w:val="1"/>
      </w:pPr>
      <w:bookmarkStart w:id="9" w:name="_Toc72888040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對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2888041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53FB2459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AE5ACC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DE369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E17A6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218DB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45BC0E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4C4F7B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921F30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1C357D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0E0EBAE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255F9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2D254F1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1A1176E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 </w:t>
            </w:r>
          </w:p>
          <w:p w14:paraId="2B0B04C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C270F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73F864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CCD32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28F23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00C6A13A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6F02E1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9CA2D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1F6B8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06C924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F4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6FA2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D83E2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4D451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03A3BD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初始化陣列</w:t>
            </w:r>
          </w:p>
          <w:p w14:paraId="65170F9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BE9F5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04B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（新增）元素：</w:t>
            </w:r>
          </w:p>
          <w:p w14:paraId="0B65526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4916C0D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F0AAE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 ] </w:t>
            </w:r>
          </w:p>
          <w:p w14:paraId="13D965F8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6298CD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重新初始化陣列</w:t>
            </w:r>
          </w:p>
          <w:p w14:paraId="530D2BA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B51C40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9DF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236B18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4275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B550F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AEF642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]</w:t>
            </w:r>
          </w:p>
          <w:p w14:paraId="7CE1F8F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41922F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重新初始化陣列</w:t>
            </w:r>
          </w:p>
          <w:p w14:paraId="535FA5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59B01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C65C3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元素：</w:t>
            </w:r>
          </w:p>
          <w:p w14:paraId="62CCAAB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DBD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28C40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8F477F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A0BA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8DDAD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len', 'Bill', 'Carl', 'Darren' ] </w:t>
            </w:r>
          </w:p>
          <w:p w14:paraId="581217EA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92C5EB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重新初始化陣列</w:t>
            </w:r>
          </w:p>
          <w:p w14:paraId="463ABC9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60EC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F24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p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5CAF25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C0BF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 ]</w:t>
            </w:r>
          </w:p>
          <w:p w14:paraId="1E8C5DB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F421A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 ]</w:t>
            </w:r>
          </w:p>
          <w:p w14:paraId="75BCCEC6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755757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重新初始化陣列</w:t>
            </w:r>
          </w:p>
          <w:p w14:paraId="54885A0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F2ABC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537C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並取出放置在新的變數中</w:t>
            </w:r>
          </w:p>
          <w:p w14:paraId="1029AD8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F1EA0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40AC094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2ECB08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重新初始化陣列</w:t>
            </w:r>
          </w:p>
          <w:p w14:paraId="6D3BF1D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FB8DE8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DC7C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陣列第一個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7725AB8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324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Bill', 'Cook', 'Darren' ]</w:t>
            </w:r>
          </w:p>
          <w:p w14:paraId="52EE54F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C3E629F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A2DE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重新初始化陣列</w:t>
            </w:r>
          </w:p>
          <w:p w14:paraId="3E9FBCF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121964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F7C0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時候從尾端刪除的陣列資料，需要放在陣列前端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2B9729DC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12DB1A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3105B14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Darren', 'Alex', 'Bill', 'Cook' ]</w:t>
            </w:r>
          </w:p>
          <w:p w14:paraId="426FE2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94DD79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55C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4595E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9446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4C1D32CF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4CD29F5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36B9B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80B91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4985FD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A6248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5604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B9E5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5771C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50C9B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22B14F0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31ACA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8D50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28D1A2B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1F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5C4EA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41F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12B8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3017B0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4098A8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D1399A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FB9D1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6C6AFB6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0B07E6ED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77777777" w:rsidR="00D41F9D" w:rsidRPr="00983119" w:rsidRDefault="00D41F9D" w:rsidP="00C424AF"/>
    <w:p w14:paraId="62EFF7BB" w14:textId="6C3433A3" w:rsidR="00184F06" w:rsidRPr="00402987" w:rsidRDefault="00184F06" w:rsidP="00184F06">
      <w:pPr>
        <w:pStyle w:val="1"/>
      </w:pPr>
      <w:bookmarkStart w:id="12" w:name="_Toc72888042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7D8168AB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9972B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D3AE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EA94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D0FB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914E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71EF7E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DFD7D0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16D1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01B33AD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53E50D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1531342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BAAF458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086C999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94C92C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19A828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6336C1E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6B9581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4F7450E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3C5087C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874EF2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39075E3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AB57276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4DF511F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4DBE857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21143A6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20110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4814185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5F68E8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C7CC5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69E2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D1F71F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470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63614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8A1A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477DBBD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D9AECF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825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518C89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7867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DBE0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534ED06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19DE76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C3D2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0640909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8BB405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A0FC1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F2D6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31E8C8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013F8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EEF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F86685D" w:rsidR="00583369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2888043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式</w:t>
      </w:r>
      <w:proofErr w:type="gramEnd"/>
      <w:r w:rsidRPr="00402987">
        <w:rPr>
          <w:rFonts w:cs="Times New Roman"/>
          <w:szCs w:val="24"/>
        </w:rPr>
        <w:t>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叫</w:t>
      </w:r>
      <w:proofErr w:type="gramEnd"/>
      <w:r w:rsidRPr="00402987">
        <w:rPr>
          <w:rFonts w:cs="Times New Roman"/>
          <w:szCs w:val="24"/>
        </w:rPr>
        <w:t>執行，將原本應該在該</w:t>
      </w:r>
      <w:proofErr w:type="gramStart"/>
      <w:r w:rsidRPr="00402987">
        <w:rPr>
          <w:rFonts w:cs="Times New Roman"/>
          <w:szCs w:val="24"/>
        </w:rPr>
        <w:t>函式中回</w:t>
      </w:r>
      <w:proofErr w:type="gramEnd"/>
      <w:r w:rsidRPr="00402987">
        <w:rPr>
          <w:rFonts w:cs="Times New Roman"/>
          <w:szCs w:val="24"/>
        </w:rPr>
        <w:t>傳的值，交給下一個</w:t>
      </w:r>
      <w:proofErr w:type="gramStart"/>
      <w:r w:rsidRPr="00402987">
        <w:rPr>
          <w:rFonts w:cs="Times New Roman"/>
          <w:szCs w:val="24"/>
        </w:rPr>
        <w:t>函式來執行</w:t>
      </w:r>
      <w:proofErr w:type="gramEnd"/>
      <w:r w:rsidRPr="00402987">
        <w:rPr>
          <w:rFonts w:cs="Times New Roman"/>
          <w:szCs w:val="24"/>
        </w:rPr>
        <w:t>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個</w:t>
            </w:r>
            <w:proofErr w:type="gramEnd"/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理</w:t>
            </w:r>
            <w:proofErr w:type="gramEnd"/>
            <w:r w:rsidRPr="00402987">
              <w:rPr>
                <w:rFonts w:cs="Times New Roman" w:hint="eastAsia"/>
                <w:szCs w:val="24"/>
              </w:rPr>
              <w:t>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9pt;height:137.1pt" o:ole="">
                  <v:imagedata r:id="rId47" o:title=""/>
                </v:shape>
                <o:OLEObject Type="Embed" ProgID="PBrush" ShapeID="_x0000_i1025" DrawAspect="Content" ObjectID="_1683500874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55pt;height:1in" o:ole="">
                  <v:imagedata r:id="rId49" o:title=""/>
                </v:shape>
                <o:OLEObject Type="Embed" ProgID="PBrush" ShapeID="_x0000_i1026" DrawAspect="Content" ObjectID="_1683500875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式</w:t>
      </w:r>
      <w:proofErr w:type="gramEnd"/>
      <w:r w:rsidRPr="00402987">
        <w:rPr>
          <w:rFonts w:cs="Times New Roman"/>
          <w:szCs w:val="24"/>
        </w:rPr>
        <w:t>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數</w:t>
      </w:r>
      <w:proofErr w:type="gramEnd"/>
      <w:r w:rsidRPr="00402987">
        <w:rPr>
          <w:rFonts w:cs="Times New Roman"/>
          <w:szCs w:val="24"/>
        </w:rPr>
        <w:t>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式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該</w:t>
            </w:r>
            <w:proofErr w:type="gramEnd"/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726E691D" w:rsidR="00BC1764" w:rsidRDefault="00BC1764" w:rsidP="00C424AF"/>
    <w:p w14:paraId="10C381A3" w14:textId="3A7A3174" w:rsidR="00266B05" w:rsidRPr="00266B05" w:rsidRDefault="00266B05" w:rsidP="00266B05">
      <w:pPr>
        <w:rPr>
          <w:shd w:val="pct15" w:color="auto" w:fill="FFFFFF"/>
        </w:rPr>
      </w:pPr>
      <w:r w:rsidRPr="00266B05">
        <w:rPr>
          <w:rFonts w:hint="eastAsia"/>
          <w:shd w:val="pct15" w:color="auto" w:fill="FFFFFF"/>
        </w:rPr>
        <w:t>物件導向使用</w:t>
      </w:r>
      <w:r w:rsidRPr="00266B05">
        <w:rPr>
          <w:rFonts w:hint="eastAsia"/>
          <w:shd w:val="pct15" w:color="auto" w:fill="FFFFFF"/>
        </w:rPr>
        <w:t>prototype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103C4532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6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7F84ECA8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7F2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A24C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9814F8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44C6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3CFE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CBAB8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64D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4CFC1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7043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DD72EC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32A1FB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210B69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363A387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94229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00B98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DA377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8E149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B8A8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C1A2B2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2F5997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C085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為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別定義了方法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()</w:t>
            </w:r>
          </w:p>
          <w:p w14:paraId="2FA81931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共同的屬性或方法，不見得一定要在類別中定義</w:t>
            </w:r>
          </w:p>
          <w:p w14:paraId="5EDB39C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透過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totyp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型的方法</w:t>
            </w:r>
          </w:p>
          <w:p w14:paraId="1B43697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totyp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{</w:t>
            </w:r>
          </w:p>
          <w:p w14:paraId="0432F273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A1D7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 I'm 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BD9EE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5D34431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38FFD6E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49E513B2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31661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A1D7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A1D7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erson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4A1D7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A1D7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262C5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7FD10F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F8402E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670BC60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F781E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3F11EC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D9F5B95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75893C9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E6686A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1E4072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96A7B4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0912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Alex"</w:t>
            </w:r>
          </w:p>
          <w:p w14:paraId="780C88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3D49337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057DB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"Hello, I'm Bob"</w:t>
            </w:r>
          </w:p>
          <w:p w14:paraId="3CD75336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A1D7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A1D7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</w:t>
            </w:r>
            <w:proofErr w:type="gramEnd"/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 </w:t>
            </w:r>
          </w:p>
          <w:p w14:paraId="2BA0129D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6F6DC44" w14:textId="77777777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6697AE11" w:rsidR="004A1D73" w:rsidRPr="004A1D73" w:rsidRDefault="004A1D73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A1D7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CC80CB9" w14:textId="219D1064" w:rsidR="00266B05" w:rsidRDefault="00266B05" w:rsidP="00C424AF"/>
    <w:p w14:paraId="218A977C" w14:textId="42B7AAB3" w:rsidR="00266B05" w:rsidRDefault="00266B05" w:rsidP="00C424AF"/>
    <w:p w14:paraId="1B1C607C" w14:textId="77777777" w:rsidR="00266B05" w:rsidRDefault="00266B05" w:rsidP="00C424AF"/>
    <w:p w14:paraId="6242D294" w14:textId="17D3299E" w:rsidR="00EE7221" w:rsidRPr="00402987" w:rsidRDefault="00EE7221" w:rsidP="00EE7221">
      <w:pPr>
        <w:pStyle w:val="1"/>
      </w:pPr>
      <w:bookmarkStart w:id="14" w:name="_Toc72888044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yVar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DEC00AC" w14:textId="01E27671" w:rsidR="00144873" w:rsidRDefault="00144873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2699A322" w14:textId="4A885167" w:rsidR="002815DD" w:rsidRPr="00732C70" w:rsidRDefault="00732C70" w:rsidP="002815DD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="002815DD" w:rsidRPr="00732C70">
        <w:rPr>
          <w:shd w:val="pct15" w:color="auto" w:fill="FFFFFF"/>
        </w:rPr>
        <w:t>物件</w:t>
      </w:r>
    </w:p>
    <w:p w14:paraId="6F1409DE" w14:textId="5F18534B" w:rsidR="002815DD" w:rsidRPr="00402987" w:rsidRDefault="002815DD" w:rsidP="002815DD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7412991B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92C18" w:rsidRPr="00402987" w14:paraId="572A5FD5" w14:textId="77777777" w:rsidTr="001C7A21">
        <w:tc>
          <w:tcPr>
            <w:tcW w:w="1980" w:type="dxa"/>
            <w:shd w:val="clear" w:color="auto" w:fill="D9D9D9" w:themeFill="background1" w:themeFillShade="D9"/>
          </w:tcPr>
          <w:p w14:paraId="0888A48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7D1CDBD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7F851857" w14:textId="77777777" w:rsidTr="001C7A21">
        <w:tc>
          <w:tcPr>
            <w:tcW w:w="1980" w:type="dxa"/>
          </w:tcPr>
          <w:p w14:paraId="3308DF4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766AEFF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D8484C9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92C18" w:rsidRPr="00402987" w14:paraId="5C108FF4" w14:textId="77777777" w:rsidTr="001C7A21">
        <w:tc>
          <w:tcPr>
            <w:tcW w:w="2830" w:type="dxa"/>
            <w:shd w:val="clear" w:color="auto" w:fill="D9D9D9" w:themeFill="background1" w:themeFillShade="D9"/>
          </w:tcPr>
          <w:p w14:paraId="6FE6FE8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BBFE71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2A7D1B02" w14:textId="77777777" w:rsidTr="001C7A21">
        <w:tc>
          <w:tcPr>
            <w:tcW w:w="2830" w:type="dxa"/>
          </w:tcPr>
          <w:p w14:paraId="026F6B7F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077B912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92C18" w:rsidRPr="00402987" w14:paraId="7A7B39D6" w14:textId="77777777" w:rsidTr="001C7A21">
        <w:tc>
          <w:tcPr>
            <w:tcW w:w="2830" w:type="dxa"/>
          </w:tcPr>
          <w:p w14:paraId="1EFBFAE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43D5C1D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92C18" w:rsidRPr="00402987" w14:paraId="32124ED0" w14:textId="77777777" w:rsidTr="001C7A21">
        <w:tc>
          <w:tcPr>
            <w:tcW w:w="2830" w:type="dxa"/>
          </w:tcPr>
          <w:p w14:paraId="14D9686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3878BF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92C18" w:rsidRPr="00402987" w14:paraId="063D92C0" w14:textId="77777777" w:rsidTr="001C7A21">
        <w:tc>
          <w:tcPr>
            <w:tcW w:w="2830" w:type="dxa"/>
          </w:tcPr>
          <w:p w14:paraId="38881B7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892792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266EF30B" w14:textId="77777777" w:rsidTr="001C7A21">
        <w:tc>
          <w:tcPr>
            <w:tcW w:w="2830" w:type="dxa"/>
          </w:tcPr>
          <w:p w14:paraId="0333863A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6AB11491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6D370443" w14:textId="77777777" w:rsidTr="001C7A21">
        <w:tc>
          <w:tcPr>
            <w:tcW w:w="2830" w:type="dxa"/>
          </w:tcPr>
          <w:p w14:paraId="04B48AA3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1D374AA3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92C18" w:rsidRPr="00402987" w14:paraId="3B830543" w14:textId="77777777" w:rsidTr="001C7A21">
        <w:tc>
          <w:tcPr>
            <w:tcW w:w="2830" w:type="dxa"/>
          </w:tcPr>
          <w:p w14:paraId="72AB6F41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35D806A0" w14:textId="3BE86C5D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 w:rsidR="00B60728">
              <w:rPr>
                <w:rFonts w:cs="Courier New" w:hint="eastAsia"/>
                <w:szCs w:val="24"/>
              </w:rPr>
              <w:t>（不足</w:t>
            </w:r>
            <w:r w:rsidR="00B60728">
              <w:rPr>
                <w:rFonts w:cs="Courier New" w:hint="eastAsia"/>
                <w:szCs w:val="24"/>
              </w:rPr>
              <w:t>1</w:t>
            </w:r>
            <w:r w:rsidR="00B60728"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92C18" w:rsidRPr="00402987" w14:paraId="1CF80659" w14:textId="77777777" w:rsidTr="001C7A21">
        <w:tc>
          <w:tcPr>
            <w:tcW w:w="2830" w:type="dxa"/>
          </w:tcPr>
          <w:p w14:paraId="2C6DACB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0687A60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92C18" w:rsidRPr="00402987" w14:paraId="70F4D0F2" w14:textId="77777777" w:rsidTr="001C7A21">
        <w:tc>
          <w:tcPr>
            <w:tcW w:w="2830" w:type="dxa"/>
          </w:tcPr>
          <w:p w14:paraId="592843F0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78C321C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584EB6EF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7945" w14:paraId="3FB0BD66" w14:textId="77777777" w:rsidTr="00207945">
        <w:tc>
          <w:tcPr>
            <w:tcW w:w="8296" w:type="dxa"/>
          </w:tcPr>
          <w:p w14:paraId="799E0EF5" w14:textId="444D7183" w:rsidR="00207945" w:rsidRDefault="0020794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3.html</w:t>
            </w:r>
          </w:p>
        </w:tc>
      </w:tr>
      <w:tr w:rsidR="00207945" w14:paraId="1EA7858F" w14:textId="77777777" w:rsidTr="00207945">
        <w:tc>
          <w:tcPr>
            <w:tcW w:w="8296" w:type="dxa"/>
          </w:tcPr>
          <w:p w14:paraId="41DDB1D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FBC80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36000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0ACB316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F2DF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2D71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3357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1736CE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9E3A2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1228CDC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6BBB5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9FFB7B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238255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EFDABC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5144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71D850E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2A43E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F50E2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2D573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76EF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C5859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A2471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48D623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FEC32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91BF2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86025E5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9AA87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3DDB1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0BA10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A5EB736" w14:textId="1FA090A2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83463" w14:textId="2CEBA66D" w:rsidR="008C3A11" w:rsidRDefault="008C3A11" w:rsidP="00C424AF"/>
    <w:p w14:paraId="4A76E42F" w14:textId="16831215" w:rsidR="00B24F51" w:rsidRPr="00402987" w:rsidRDefault="00B24F51" w:rsidP="00B24F51">
      <w:pPr>
        <w:pStyle w:val="1"/>
      </w:pPr>
      <w:bookmarkStart w:id="16" w:name="_Toc72888045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</w:t>
            </w:r>
            <w:r w:rsidRPr="00402987">
              <w:rPr>
                <w:rFonts w:hint="eastAsia"/>
              </w:rPr>
              <w:lastRenderedPageBreak/>
              <w:t>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lastRenderedPageBreak/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lastRenderedPageBreak/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FC3507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殂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，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於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遺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臧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費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實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遺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曰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論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達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廬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馳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率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庶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竭駑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除奸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兇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室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允等之慢，以彰其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2888046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FC3507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2888047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7BA30DFF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5CE2BA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72D36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F2534D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680F52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2064A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2266B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448C93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5BFD8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F18EC0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23517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7F8E6F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C0ABE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8F9C8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屬性</w:t>
            </w:r>
          </w:p>
          <w:p w14:paraId="5474B83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CAFEC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CDD0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D7387E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99F1E67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5E2D15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F46C6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6EEF62F0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B381E1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18A75C6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CC16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27D4E91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C16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C16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FF3874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2581D9" w14:textId="77777777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4D4AF268" w:rsidR="00CC166B" w:rsidRPr="00CC166B" w:rsidRDefault="00CC166B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166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3C2C3C3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0E8C4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29580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22567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5BD1D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8F2C2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9DD3B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CF335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F1B57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CAC7A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5956F0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568FACB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376A34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05ED5E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514067F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E23EC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8F802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74336D6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F89BB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7BE97F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63B9716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401BB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74F8A7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C73F415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67CC88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1E3D79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</w:t>
            </w:r>
          </w:p>
          <w:p w14:paraId="07290A0D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7345F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4F6213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7064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69727B32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064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064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List</w:t>
            </w: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ED1696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D886824" w14:textId="77777777" w:rsidR="00706499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0B1B50CC" w:rsidR="00103174" w:rsidRPr="00706499" w:rsidRDefault="00706499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64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5E19335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3269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B1E4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044897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59882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7DF9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DA2F0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4BD53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83FBAE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F22FE5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24475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FD0FA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F28739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DE78AE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46C87CFC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6FAAD0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AF8AA2F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A57E8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F3D66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74698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D017107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AE63C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B5A0596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9548FE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351E4211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D96183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27EC88B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54E029D4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B17FB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7E3858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F447B2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AE63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1134A829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63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E63C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23FA72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B4BC12D" w14:textId="77777777" w:rsidR="00AE63CD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834DC19" w:rsidR="00FC764A" w:rsidRPr="00AE63CD" w:rsidRDefault="00AE63CD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63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lastRenderedPageBreak/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517335B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1A26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1FFDD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85B0D2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158E4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F26B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7CD874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088A6C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5738C9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CE65F3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DEB3D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6A52AAD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5962E8D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8B70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7A6A8387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44C0D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A7AAA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3E4A0C93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D149A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046FBB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E3F126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2F44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B1DF78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6D6E79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5D7E91F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B1DCCF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170E09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265EB0E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F77A3C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193D45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A504201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2F443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400F436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44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44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578E9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E1C4C72" w14:textId="77777777" w:rsidR="002F4433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780831A1" w:rsidR="00AE63CD" w:rsidRPr="002F4433" w:rsidRDefault="002F4433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44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26893B05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A9FC3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3DBC2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68B6E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3EA53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55509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01F6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4CA6E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AB03D8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ABF43D7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9A8F2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72DB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B6370FD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0F289A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396B8A9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36F6B3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A2F98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1A4CB632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F66E7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F7831A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3D6D29B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EC4E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E5AD24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930143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EC4E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54858A61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4E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4E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1A8EBF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FE2F140" w14:textId="77777777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0199DF4D" w:rsidR="00EC4EB5" w:rsidRPr="00EC4EB5" w:rsidRDefault="00EC4EB5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4E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FC3507" w:rsidP="00F8565B">
      <w:hyperlink r:id="rId58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38AF315B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054A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FC4D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F3E080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C69DE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48AF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A73529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5332054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6BEAF7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21E54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652BE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515033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D7E78DE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7EF82F0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7F04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CB893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5CE889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51C7E1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6DE32C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description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輸入任何文字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B0E00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0677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4C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BDDBC56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8EF7FF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0BCCD9C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CCBE04A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B4C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4C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data-description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2B4C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46862C8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3A25BB5" w14:textId="77777777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7A99D83A" w:rsidR="002B4C6F" w:rsidRPr="002B4C6F" w:rsidRDefault="002B4C6F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4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6999B206" w:rsidR="00AE63CD" w:rsidRDefault="00AE63CD" w:rsidP="00CC166B"/>
    <w:p w14:paraId="5A00B376" w14:textId="1E5D21A3" w:rsidR="002640D7" w:rsidRPr="00402987" w:rsidRDefault="002640D7" w:rsidP="002640D7">
      <w:pPr>
        <w:pStyle w:val="1"/>
      </w:pPr>
      <w:bookmarkStart w:id="19" w:name="_Toc72888048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9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</w:t>
      </w:r>
      <w:r w:rsidRPr="00402987">
        <w:rPr>
          <w:rFonts w:cs="Times New Roman"/>
          <w:szCs w:val="24"/>
          <w:shd w:val="pct15" w:color="auto" w:fill="FFFFFF"/>
        </w:rPr>
        <w:lastRenderedPageBreak/>
        <w:t>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字</w:t>
      </w:r>
      <w:proofErr w:type="gramEnd"/>
      <w:r w:rsidRPr="00402987">
        <w:rPr>
          <w:rFonts w:cs="Times New Roman"/>
          <w:szCs w:val="24"/>
        </w:rPr>
        <w:t>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</w:t>
            </w:r>
            <w:r w:rsidRPr="00402987">
              <w:rPr>
                <w:rFonts w:cs="Times New Roman"/>
                <w:szCs w:val="24"/>
              </w:rPr>
              <w:lastRenderedPageBreak/>
              <w:t>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FC3507" w:rsidP="001D7083">
      <w:pPr>
        <w:wordWrap w:val="0"/>
        <w:rPr>
          <w:szCs w:val="24"/>
        </w:rPr>
      </w:pPr>
      <w:hyperlink r:id="rId62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2D5D6CC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21BD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60162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3F180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88DA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4258D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6D4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42F564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0DC16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C15D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62F52A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082958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AF33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8489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9E67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4EF0418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20E198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F723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2125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FAF38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1D8AE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86796A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0AE4A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F385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4928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FAC3A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D4AD6D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B20F59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A7947A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BF20F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1A11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6EC48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47563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666C46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str02.match(re02) 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的結果是否為</w:t>
            </w:r>
            <w:r w:rsidRPr="00D845A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 Array? 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${</w:t>
            </w:r>
            <w:r w:rsidRPr="00D845A7">
              <w:rPr>
                <w:rFonts w:ascii="Consolas" w:eastAsia="新細明體" w:hAnsi="Consolas" w:cs="新細明體"/>
                <w:color w:val="267F99"/>
                <w:w w:val="66"/>
                <w:kern w:val="0"/>
                <w:sz w:val="21"/>
                <w:szCs w:val="21"/>
              </w:rPr>
              <w:t>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.</w:t>
            </w:r>
            <w:r w:rsidRPr="00D845A7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isArray</w:t>
            </w:r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(</w:t>
            </w:r>
            <w:r w:rsidRPr="00D845A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match02</w:t>
            </w:r>
            <w:proofErr w:type="gramStart"/>
            <w:r w:rsidRPr="00D845A7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)</w:t>
            </w:r>
            <w:r w:rsidRPr="00D845A7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8A01A8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6E5A2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4847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DBD42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7AC9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5532C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D8A34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A1164F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A5FB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1609F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88AAC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0BBB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6925145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4E8A046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1FD6CE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EC11A8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212471E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E33A81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6EC3E15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BA83A1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2FC977D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F0689AE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18DCC29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6822B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0C5BE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732F1AA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1ED2D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8C195D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B5DDB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707F35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0F81D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F3D24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D756E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2D6C41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9EC42B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06D875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3914D542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6F46138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6E66FD20" w14:textId="107A963E" w:rsid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36E72A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004EEC23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/v1/sticker/384169612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6EC59ED4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2E6B19FD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5DD0C138" w14:textId="7C018530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https://stickershop.line-scdn.net/stickershop</w:t>
            </w:r>
            <w:r w:rsidRPr="004C0B3C">
              <w:rPr>
                <w:rFonts w:ascii="Consolas" w:eastAsia="新細明體" w:hAnsi="Consolas" w:cs="Consolas"/>
                <w:color w:val="008000"/>
                <w:w w:val="50"/>
                <w:kern w:val="0"/>
                <w:sz w:val="21"/>
                <w:szCs w:val="21"/>
              </w:rPr>
              <w:t>…</w:t>
            </w:r>
            <w:r w:rsidRPr="004C0B3C">
              <w:rPr>
                <w:rFonts w:ascii="Consolas" w:eastAsia="新細明體" w:hAnsi="Consolas" w:cs="新細明體"/>
                <w:color w:val="008000"/>
                <w:w w:val="50"/>
                <w:kern w:val="0"/>
                <w:sz w:val="21"/>
                <w:szCs w:val="21"/>
              </w:rPr>
              <w:t>sticker/384169603/iPhone/sticker_animation@2x.png</w:t>
            </w: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 </w:t>
            </w:r>
          </w:p>
          <w:p w14:paraId="2C917808" w14:textId="77777777" w:rsidR="004C0B3C" w:rsidRPr="004C0B3C" w:rsidRDefault="004C0B3C" w:rsidP="004C0B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E28943" w14:textId="52727C18" w:rsidR="004C0B3C" w:rsidRPr="00763310" w:rsidRDefault="004C0B3C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0B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7690567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A51028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</w:p>
          <w:p w14:paraId="30DB721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592/iPhone/sticker_animation@2x.png, </w:t>
            </w:r>
          </w:p>
          <w:p w14:paraId="6DB42C19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12/iPhone/sticker_animation@2x.png, </w:t>
            </w:r>
          </w:p>
          <w:p w14:paraId="340CBC2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7/iPhone/sticker_animation@2x.png,</w:t>
            </w:r>
          </w:p>
          <w:p w14:paraId="679C2FB6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https://stickershop.line-scdn.net/stickershop/v1/sticker/384169603/iPhone/sticker_animation@2x.png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DF54BF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63310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iPhone</w:t>
            </w:r>
            <w:r w:rsidRPr="00763310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763310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_animation@2x.png/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2BC3185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89FD00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6BBCDB5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==============================`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CF5107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43CD4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6331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6331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6331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76331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6331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7E6F33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A7CDDBA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76331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531F7C" w14:textId="77777777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56DB53C3" w:rsidR="00763310" w:rsidRPr="00763310" w:rsidRDefault="00763310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31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2A0E8B4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02494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C240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426A838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103A3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55F6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7B2C4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C5E322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4B6C8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460B6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2F4A5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3E4333E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32C335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1B95596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E1526F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83E863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B76C2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61A471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61376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4925590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8D5331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614DEA0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D9CF5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</w:t>
            </w:r>
            <w:proofErr w:type="gramEnd"/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61376C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61376C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6B2E0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D0D5BF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tern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lm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1376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 !== </w:t>
            </w:r>
            <w:r w:rsidRPr="0061376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CA4E41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023AD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61376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F55022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1376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61376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0FE93E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273AE8A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AFBB4C1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523B09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FA9E7" w14:textId="77777777" w:rsidR="0061376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13E8857D" w:rsidR="004C0B3C" w:rsidRPr="0061376C" w:rsidRDefault="0061376C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76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7667568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6FC332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A0581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5F443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C9BD9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C07A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D6BE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62450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FF06E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EB8418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CF3243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CF3243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B5C2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0E77A7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B52D91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45F0C5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6D6A30C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DDE898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4ED94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4F285C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7042A5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D94B2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C2437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0465EC3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23507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6D2F3A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5DACC6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55E13B4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CAAF54B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CF3243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CF3243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5911F6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6F88F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E73D6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22C97E6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C44F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E7EC605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07F852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252DF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4861716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D47CB3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proofErr w:type="gramEnd"/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input[name="email"]'</w:t>
            </w:r>
            <w:r w:rsidRPr="00CF3243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CF3243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valu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64AE3AE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CF32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0D4BA0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1B028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E3DDBB9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62335D3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D4D5F7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CF32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4321374D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C536541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CF3243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60581C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F32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F32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F32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120C8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6F3871A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792C03F" w14:textId="7777777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5808D7D7" w:rsidR="00CF3243" w:rsidRPr="00CF3243" w:rsidRDefault="00CF3243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F324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2888049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726E405C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5428EDAD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剛剛有提到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Asynchronus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 xml:space="preserve">) JavaScript and XML </w:t>
      </w:r>
      <w:r w:rsidRPr="00402987">
        <w:rPr>
          <w:rFonts w:cs="Courier New" w:hint="eastAsia"/>
          <w:szCs w:val="24"/>
        </w:rPr>
        <w:t>的簡稱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我們在程式面上來說：使用</w:t>
      </w:r>
      <w:r w:rsidRPr="00402987">
        <w:rPr>
          <w:rFonts w:cs="Courier New" w:hint="eastAsia"/>
          <w:szCs w:val="24"/>
        </w:rPr>
        <w:t xml:space="preserve"> JavaScript </w:t>
      </w:r>
      <w:r w:rsidRPr="00402987">
        <w:rPr>
          <w:rFonts w:cs="Courier New" w:hint="eastAsia"/>
          <w:szCs w:val="24"/>
        </w:rPr>
        <w:t>與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XML</w:t>
      </w:r>
      <w:r w:rsidRPr="00402987">
        <w:rPr>
          <w:rFonts w:cs="Courier New" w:hint="eastAsia"/>
          <w:szCs w:val="24"/>
        </w:rPr>
        <w:t>（實務上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居多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</w:t>
      </w:r>
      <w:r w:rsidRPr="000E4FBE">
        <w:rPr>
          <w:rFonts w:cs="Courier New" w:hint="eastAsia"/>
          <w:szCs w:val="24"/>
        </w:rPr>
        <w:t xml:space="preserve"> Server </w:t>
      </w:r>
      <w:r w:rsidRPr="000E4FBE">
        <w:rPr>
          <w:rFonts w:cs="Courier New" w:hint="eastAsia"/>
          <w:szCs w:val="24"/>
        </w:rPr>
        <w:t>端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 w:hint="eastAsia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A47F7B" w14:textId="77777777" w:rsidR="00D705BF" w:rsidRPr="00527D62" w:rsidRDefault="00D705BF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43CFD02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16706F89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273A3A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5AF3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034AC8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3507" w14:paraId="6965FBB7" w14:textId="77777777" w:rsidTr="00FC3507">
        <w:tc>
          <w:tcPr>
            <w:tcW w:w="8296" w:type="dxa"/>
          </w:tcPr>
          <w:p w14:paraId="4792E4F2" w14:textId="767FFEAF" w:rsidR="00FC3507" w:rsidRDefault="00942241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1.html</w:t>
            </w:r>
          </w:p>
        </w:tc>
      </w:tr>
      <w:tr w:rsidR="00FC3507" w14:paraId="48EEDDDE" w14:textId="77777777" w:rsidTr="00FC3507">
        <w:tc>
          <w:tcPr>
            <w:tcW w:w="8296" w:type="dxa"/>
          </w:tcPr>
          <w:p w14:paraId="7A9B7A8E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B99BD0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9B48B7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0415945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0A55CD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8A79FC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6789D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7FDDE21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13F493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3E8A9C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FC63F96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238246D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E48EEE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4C1EB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1436603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1AD73F4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64642F1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94224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82CF3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5495F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90A4A65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D4F5D6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E7D101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64A1165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28A173F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AB7A3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開啟時的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E53A356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9ADD9C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88A8B1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7EBC82BC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F070FE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32B7C24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6464FEF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58262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179522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30C127A6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1AE43E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B30FAB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取得回應的內容，放到元素內文當中</w:t>
            </w:r>
          </w:p>
          <w:p w14:paraId="6F6CD162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942241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div#content'</w:t>
            </w:r>
            <w:r w:rsidRPr="00942241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942241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innerHTML</w:t>
            </w:r>
            <w:r w:rsidRPr="00942241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= </w:t>
            </w:r>
            <w:r w:rsidRPr="00942241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this</w:t>
            </w:r>
            <w:r w:rsidRPr="00942241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0070C1"/>
                <w:w w:val="80"/>
                <w:kern w:val="0"/>
                <w:sz w:val="21"/>
                <w:szCs w:val="21"/>
              </w:rPr>
              <w:t>responseText</w:t>
            </w:r>
            <w:r w:rsidRPr="00942241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;</w:t>
            </w:r>
          </w:p>
          <w:p w14:paraId="3CA99AA2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19E0068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828187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942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6AAFF986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224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7C046F94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42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2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942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39822B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5A365B8" w14:textId="73B9B9DA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881ED94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B842746" w14:textId="77777777" w:rsidR="00942241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69997" w14:textId="6DC465D7" w:rsidR="00FC3507" w:rsidRPr="00942241" w:rsidRDefault="00942241" w:rsidP="00942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9422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41D7588E" w:rsidR="00E17F86" w:rsidRDefault="00E17F86" w:rsidP="0041729B">
            <w:pPr>
              <w:rPr>
                <w:rFonts w:hint="eastAsia"/>
              </w:rPr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-2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6726658D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12CDA1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67798C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AEC475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B372C1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61D12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D615E8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1131B01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FFD844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189FEA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9BBAD79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6FFAD026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04102FCE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C0697D2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A31F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A31F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0A31F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FB5704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C45F483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31F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C25168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9DA86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C01150E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9193C7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start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BDEFD07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開始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DD72D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654A6D4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90BF72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640D6D9A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328A14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1901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0A31FA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div#content'</w:t>
            </w:r>
            <w:r w:rsidRPr="000A31FA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0A31FA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innerHTML</w:t>
            </w:r>
            <w:r w:rsidRPr="000A31FA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= </w:t>
            </w:r>
            <w:r w:rsidRPr="000A31FA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this</w:t>
            </w:r>
            <w:r w:rsidRPr="000A31FA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0070C1"/>
                <w:w w:val="80"/>
                <w:kern w:val="0"/>
                <w:sz w:val="21"/>
                <w:szCs w:val="21"/>
              </w:rPr>
              <w:t>responseText</w:t>
            </w:r>
            <w:r w:rsidRPr="000A31FA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;</w:t>
            </w:r>
          </w:p>
          <w:p w14:paraId="3E13F908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456E31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10FD0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31F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EE87960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A31F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A31F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0A31F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7853769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CAB8152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A8D2040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31AFB95" w14:textId="77777777" w:rsidR="000A31FA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23EB3C50" w:rsidR="00E17F86" w:rsidRPr="000A31FA" w:rsidRDefault="000A31F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A31F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>
      <w:pPr>
        <w:rPr>
          <w:rFonts w:hint="eastAsia"/>
        </w:rPr>
      </w:pPr>
    </w:p>
    <w:p w14:paraId="3C1A869A" w14:textId="50F5D8CB" w:rsidR="008B77A9" w:rsidRPr="008B77A9" w:rsidRDefault="008B77A9" w:rsidP="008B77A9">
      <w:pPr>
        <w:rPr>
          <w:rFonts w:hint="eastAsia"/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 w:hint="eastAsia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565366" w:rsidP="00565366">
      <w:pPr>
        <w:rPr>
          <w:rFonts w:cs="Courier New"/>
          <w:szCs w:val="24"/>
        </w:rPr>
      </w:pPr>
      <w:hyperlink r:id="rId63" w:history="1">
        <w:r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2D0098" w:rsidP="002D0098">
      <w:pPr>
        <w:rPr>
          <w:rStyle w:val="a3"/>
        </w:rPr>
      </w:pPr>
      <w:hyperlink r:id="rId64" w:history="1">
        <w:r w:rsidRPr="00402987">
          <w:rPr>
            <w:rStyle w:val="a3"/>
          </w:rPr>
          <w:t>https://wcc723.github.io/javascript/2017/12/28/javascript-fetch/</w:t>
        </w:r>
      </w:hyperlink>
    </w:p>
    <w:p w14:paraId="01B8476C" w14:textId="77777777" w:rsidR="00565366" w:rsidRPr="002D0098" w:rsidRDefault="00565366" w:rsidP="00565366">
      <w:pPr>
        <w:rPr>
          <w:rFonts w:cs="Courier New" w:hint="eastAsia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711F5B3C" w14:textId="77777777" w:rsidTr="00864949">
        <w:tc>
          <w:tcPr>
            <w:tcW w:w="8296" w:type="dxa"/>
          </w:tcPr>
          <w:p w14:paraId="27B1F561" w14:textId="1E7FE469" w:rsidR="00864949" w:rsidRDefault="00864949" w:rsidP="008B77A9">
            <w:pPr>
              <w:rPr>
                <w:rFonts w:cs="Courier New" w:hint="eastAsia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1.html</w:t>
            </w:r>
          </w:p>
        </w:tc>
      </w:tr>
      <w:tr w:rsidR="00864949" w14:paraId="0ED4157B" w14:textId="77777777" w:rsidTr="00864949">
        <w:tc>
          <w:tcPr>
            <w:tcW w:w="8296" w:type="dxa"/>
          </w:tcPr>
          <w:p w14:paraId="0FFF645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B8BD0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37F56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ACE5E0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FA759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7DA7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75E4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09E63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7D102C7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64546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C05B6A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23DCF7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4D8A3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BBFC0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53BFA0A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983354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399EF1D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21B1201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32A1CA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設定標頭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: 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明使用者代理為桌面瀏覽器，同時要求後端伺服器回傳的格式是</w:t>
            </w:r>
            <w:r w:rsidRPr="00864949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json</w:t>
            </w:r>
          </w:p>
          <w:p w14:paraId="21991E6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0A2F83E6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E3D06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49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4DBF65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2AF382A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0A6CB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45F8761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67D6A47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06F98A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441414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1672E4A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會以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ES6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Promise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來回應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(res,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即是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sponse)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，</w:t>
            </w:r>
          </w:p>
          <w:p w14:paraId="50BA2DD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回應的值為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實體，我們需要使用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方法，</w:t>
            </w:r>
          </w:p>
          <w:p w14:paraId="117E394D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去取得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的資料，然而依照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Fetch API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的格式，需要再次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</w:t>
            </w:r>
          </w:p>
          <w:p w14:paraId="3268F36C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tur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下一個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接收，此時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then()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回呼值，</w:t>
            </w:r>
          </w:p>
          <w:p w14:paraId="7F4F55C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會變成帶有實際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物件，而非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adableStream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。</w:t>
            </w:r>
          </w:p>
          <w:p w14:paraId="219A30B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</w:p>
          <w:p w14:paraId="334CE2A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279F3320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1791709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3D7587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二進制檔案的內文，通常用在圖片的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base64 </w:t>
            </w:r>
            <w:r w:rsidRPr="00864949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編碼</w:t>
            </w:r>
          </w:p>
          <w:p w14:paraId="60EB0493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331B77EF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FD4E15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64D4C3EE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6D63B1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"div#content"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864949">
              <w:rPr>
                <w:rFonts w:ascii="Consolas" w:eastAsia="新細明體" w:hAnsi="Consolas" w:cs="新細明體"/>
                <w:color w:val="267F99"/>
                <w:w w:val="75"/>
                <w:kern w:val="0"/>
                <w:sz w:val="21"/>
                <w:szCs w:val="21"/>
              </w:rPr>
              <w:t>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stringify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objJson</w:t>
            </w:r>
            <w:r w:rsidRPr="00864949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;</w:t>
            </w:r>
          </w:p>
          <w:p w14:paraId="6C965C28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F5A691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A7E42E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6494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494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D8ECC2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4FFB6B4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110E445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011EC7B" w14:textId="77777777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AFBF432" w14:textId="1506D6AD" w:rsidR="00864949" w:rsidRPr="00864949" w:rsidRDefault="00864949" w:rsidP="008649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6494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7A77F4C1" w:rsidR="00864949" w:rsidRDefault="00864949" w:rsidP="008B77A9">
            <w:pPr>
              <w:rPr>
                <w:rFonts w:cs="Courier New" w:hint="eastAsia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3DCFFB84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F0D270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60A93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39074DA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DFCC08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2F3B3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6BD4A0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8C8B33F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916FC6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479CA62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JSON 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F55E812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5DB4C58A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0B3883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88403AE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E50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E50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E50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0E50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7B8E216B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6A505C7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data.taipei/opendata/datalist/apiAccess?scope=datasetMetadataSearch'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53DB592A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0F8911A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AE35B0C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28DBEF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'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E50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ication/json'</w:t>
            </w:r>
          </w:p>
          <w:p w14:paraId="5D8A5456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ED25278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05B2764D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A711DFF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E50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98980D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090E1174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Json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043BD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E50F4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document</w:t>
            </w:r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querySelector</w:t>
            </w:r>
            <w:proofErr w:type="gramEnd"/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"div#content"</w:t>
            </w:r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.</w:t>
            </w:r>
            <w:r w:rsidRPr="000E50F4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innerHTML</w:t>
            </w:r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= </w:t>
            </w:r>
            <w:r w:rsidRPr="000E50F4">
              <w:rPr>
                <w:rFonts w:ascii="Consolas" w:eastAsia="新細明體" w:hAnsi="Consolas" w:cs="新細明體"/>
                <w:color w:val="267F99"/>
                <w:w w:val="75"/>
                <w:kern w:val="0"/>
                <w:sz w:val="21"/>
                <w:szCs w:val="21"/>
              </w:rPr>
              <w:t>JSON</w:t>
            </w:r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w w:val="75"/>
                <w:kern w:val="0"/>
                <w:sz w:val="21"/>
                <w:szCs w:val="21"/>
              </w:rPr>
              <w:t>stringify</w:t>
            </w:r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1080"/>
                <w:w w:val="75"/>
                <w:kern w:val="0"/>
                <w:sz w:val="21"/>
                <w:szCs w:val="21"/>
              </w:rPr>
              <w:t>objJson</w:t>
            </w:r>
            <w:r w:rsidRPr="000E50F4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);</w:t>
            </w:r>
          </w:p>
          <w:p w14:paraId="19F39722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30F9B55D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AF8B98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E50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E50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8B4C1E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45F3E527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8AAE33C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EDC3504" w14:textId="77777777" w:rsidR="000E50F4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2F682B40" w:rsidR="00864949" w:rsidRPr="000E50F4" w:rsidRDefault="000E50F4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0E50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 w:hint="eastAsia"/>
          <w:szCs w:val="24"/>
        </w:rPr>
      </w:pPr>
    </w:p>
    <w:p w14:paraId="17CE4F3C" w14:textId="77777777" w:rsidR="00565366" w:rsidRPr="00402987" w:rsidRDefault="00565366" w:rsidP="008B77A9">
      <w:pPr>
        <w:rPr>
          <w:rFonts w:cs="Courier New" w:hint="eastAsia"/>
          <w:szCs w:val="24"/>
        </w:rPr>
      </w:pPr>
    </w:p>
    <w:p w14:paraId="187ADA6F" w14:textId="77777777" w:rsidR="008B77A9" w:rsidRPr="008B77A9" w:rsidRDefault="008B77A9" w:rsidP="0041729B">
      <w:pPr>
        <w:rPr>
          <w:rFonts w:hint="eastAsia"/>
        </w:rPr>
      </w:pPr>
    </w:p>
    <w:sectPr w:rsidR="008B77A9" w:rsidRPr="008B77A9" w:rsidSect="0044394B">
      <w:footerReference w:type="default" r:id="rId65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6D231" w14:textId="77777777" w:rsidR="004C6A8D" w:rsidRDefault="004C6A8D" w:rsidP="00373011">
      <w:r>
        <w:separator/>
      </w:r>
    </w:p>
  </w:endnote>
  <w:endnote w:type="continuationSeparator" w:id="0">
    <w:p w14:paraId="7BEE05D2" w14:textId="77777777" w:rsidR="004C6A8D" w:rsidRDefault="004C6A8D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FC3507" w:rsidRDefault="00FC350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FC3507" w:rsidRDefault="00FC3507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FC3507" w:rsidRDefault="00FC3507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FC3507" w:rsidRDefault="00FC3507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138F61" w14:textId="77777777" w:rsidR="004C6A8D" w:rsidRDefault="004C6A8D" w:rsidP="00373011">
      <w:r>
        <w:separator/>
      </w:r>
    </w:p>
  </w:footnote>
  <w:footnote w:type="continuationSeparator" w:id="0">
    <w:p w14:paraId="518576AE" w14:textId="77777777" w:rsidR="004C6A8D" w:rsidRDefault="004C6A8D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0"/>
  </w:num>
  <w:num w:numId="3">
    <w:abstractNumId w:val="27"/>
  </w:num>
  <w:num w:numId="4">
    <w:abstractNumId w:val="31"/>
  </w:num>
  <w:num w:numId="5">
    <w:abstractNumId w:val="17"/>
  </w:num>
  <w:num w:numId="6">
    <w:abstractNumId w:val="33"/>
  </w:num>
  <w:num w:numId="7">
    <w:abstractNumId w:val="32"/>
  </w:num>
  <w:num w:numId="8">
    <w:abstractNumId w:val="9"/>
  </w:num>
  <w:num w:numId="9">
    <w:abstractNumId w:val="2"/>
  </w:num>
  <w:num w:numId="10">
    <w:abstractNumId w:val="22"/>
  </w:num>
  <w:num w:numId="11">
    <w:abstractNumId w:val="25"/>
  </w:num>
  <w:num w:numId="12">
    <w:abstractNumId w:val="24"/>
  </w:num>
  <w:num w:numId="13">
    <w:abstractNumId w:val="20"/>
  </w:num>
  <w:num w:numId="14">
    <w:abstractNumId w:val="5"/>
  </w:num>
  <w:num w:numId="15">
    <w:abstractNumId w:val="40"/>
  </w:num>
  <w:num w:numId="16">
    <w:abstractNumId w:val="10"/>
  </w:num>
  <w:num w:numId="17">
    <w:abstractNumId w:val="28"/>
  </w:num>
  <w:num w:numId="18">
    <w:abstractNumId w:val="39"/>
  </w:num>
  <w:num w:numId="19">
    <w:abstractNumId w:val="35"/>
  </w:num>
  <w:num w:numId="20">
    <w:abstractNumId w:val="34"/>
  </w:num>
  <w:num w:numId="21">
    <w:abstractNumId w:val="37"/>
  </w:num>
  <w:num w:numId="22">
    <w:abstractNumId w:val="0"/>
  </w:num>
  <w:num w:numId="23">
    <w:abstractNumId w:val="38"/>
  </w:num>
  <w:num w:numId="24">
    <w:abstractNumId w:val="21"/>
  </w:num>
  <w:num w:numId="25">
    <w:abstractNumId w:val="41"/>
  </w:num>
  <w:num w:numId="26">
    <w:abstractNumId w:val="19"/>
  </w:num>
  <w:num w:numId="27">
    <w:abstractNumId w:val="15"/>
  </w:num>
  <w:num w:numId="28">
    <w:abstractNumId w:val="42"/>
  </w:num>
  <w:num w:numId="29">
    <w:abstractNumId w:val="23"/>
  </w:num>
  <w:num w:numId="30">
    <w:abstractNumId w:val="36"/>
  </w:num>
  <w:num w:numId="31">
    <w:abstractNumId w:val="16"/>
  </w:num>
  <w:num w:numId="32">
    <w:abstractNumId w:val="11"/>
  </w:num>
  <w:num w:numId="33">
    <w:abstractNumId w:val="6"/>
  </w:num>
  <w:num w:numId="34">
    <w:abstractNumId w:val="43"/>
  </w:num>
  <w:num w:numId="35">
    <w:abstractNumId w:val="1"/>
  </w:num>
  <w:num w:numId="36">
    <w:abstractNumId w:val="8"/>
  </w:num>
  <w:num w:numId="37">
    <w:abstractNumId w:val="26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29"/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qoFAOlgHKo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4FEA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7E54"/>
    <w:rsid w:val="00060C60"/>
    <w:rsid w:val="00060F4B"/>
    <w:rsid w:val="00062E95"/>
    <w:rsid w:val="00062F86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CB4"/>
    <w:rsid w:val="00080498"/>
    <w:rsid w:val="0008066E"/>
    <w:rsid w:val="00080F4E"/>
    <w:rsid w:val="00081CB6"/>
    <w:rsid w:val="00083A45"/>
    <w:rsid w:val="000875AC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751"/>
    <w:rsid w:val="000C37B3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DDC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EC7"/>
    <w:rsid w:val="00224E9E"/>
    <w:rsid w:val="002256B9"/>
    <w:rsid w:val="00226A5C"/>
    <w:rsid w:val="00226DCE"/>
    <w:rsid w:val="00230C1C"/>
    <w:rsid w:val="00232626"/>
    <w:rsid w:val="00233B84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4BED"/>
    <w:rsid w:val="00297A77"/>
    <w:rsid w:val="00297B65"/>
    <w:rsid w:val="002A00F1"/>
    <w:rsid w:val="002A2FDD"/>
    <w:rsid w:val="002A75FF"/>
    <w:rsid w:val="002B2534"/>
    <w:rsid w:val="002B2B17"/>
    <w:rsid w:val="002B4C6F"/>
    <w:rsid w:val="002B5328"/>
    <w:rsid w:val="002B54EF"/>
    <w:rsid w:val="002B6C21"/>
    <w:rsid w:val="002C1AB4"/>
    <w:rsid w:val="002C2DCF"/>
    <w:rsid w:val="002C3E95"/>
    <w:rsid w:val="002C6B64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66D0"/>
    <w:rsid w:val="00300E85"/>
    <w:rsid w:val="00302050"/>
    <w:rsid w:val="0030227D"/>
    <w:rsid w:val="0030375C"/>
    <w:rsid w:val="00303C9B"/>
    <w:rsid w:val="003059E9"/>
    <w:rsid w:val="00306F3C"/>
    <w:rsid w:val="00312B38"/>
    <w:rsid w:val="00313431"/>
    <w:rsid w:val="003138B2"/>
    <w:rsid w:val="00313E7B"/>
    <w:rsid w:val="0031405D"/>
    <w:rsid w:val="00314602"/>
    <w:rsid w:val="00314671"/>
    <w:rsid w:val="00315474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AD5"/>
    <w:rsid w:val="00334EAE"/>
    <w:rsid w:val="00336019"/>
    <w:rsid w:val="00336652"/>
    <w:rsid w:val="003369BD"/>
    <w:rsid w:val="00337D19"/>
    <w:rsid w:val="00337F82"/>
    <w:rsid w:val="00341517"/>
    <w:rsid w:val="0034211C"/>
    <w:rsid w:val="0034292C"/>
    <w:rsid w:val="00344608"/>
    <w:rsid w:val="0034561E"/>
    <w:rsid w:val="00347BB3"/>
    <w:rsid w:val="00351DAA"/>
    <w:rsid w:val="00352855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55BE"/>
    <w:rsid w:val="0041729B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355AB"/>
    <w:rsid w:val="00441147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881"/>
    <w:rsid w:val="00450A1C"/>
    <w:rsid w:val="00452BC4"/>
    <w:rsid w:val="0045395C"/>
    <w:rsid w:val="00453B6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F0789"/>
    <w:rsid w:val="004F1D49"/>
    <w:rsid w:val="004F3870"/>
    <w:rsid w:val="004F3973"/>
    <w:rsid w:val="004F4239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675C"/>
    <w:rsid w:val="00556782"/>
    <w:rsid w:val="00557292"/>
    <w:rsid w:val="005573D8"/>
    <w:rsid w:val="00557745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4EB4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2E31"/>
    <w:rsid w:val="00653DA1"/>
    <w:rsid w:val="00653E70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3C9C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1DE"/>
    <w:rsid w:val="00705825"/>
    <w:rsid w:val="00706336"/>
    <w:rsid w:val="00706499"/>
    <w:rsid w:val="00707B42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310"/>
    <w:rsid w:val="00763791"/>
    <w:rsid w:val="00764554"/>
    <w:rsid w:val="00764EC3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5A3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3F39"/>
    <w:rsid w:val="008249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949"/>
    <w:rsid w:val="00867219"/>
    <w:rsid w:val="00871426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228"/>
    <w:rsid w:val="00877EE4"/>
    <w:rsid w:val="00880E7E"/>
    <w:rsid w:val="0088162E"/>
    <w:rsid w:val="00881DA7"/>
    <w:rsid w:val="008833A1"/>
    <w:rsid w:val="008835E0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C07"/>
    <w:rsid w:val="008B53F2"/>
    <w:rsid w:val="008B5447"/>
    <w:rsid w:val="008B564C"/>
    <w:rsid w:val="008B77A9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E49"/>
    <w:rsid w:val="008E29CF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862"/>
    <w:rsid w:val="00AF1CC0"/>
    <w:rsid w:val="00AF1F5A"/>
    <w:rsid w:val="00AF2B19"/>
    <w:rsid w:val="00AF34BD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6993"/>
    <w:rsid w:val="00B06B92"/>
    <w:rsid w:val="00B11950"/>
    <w:rsid w:val="00B13727"/>
    <w:rsid w:val="00B13B62"/>
    <w:rsid w:val="00B13CB3"/>
    <w:rsid w:val="00B13CEC"/>
    <w:rsid w:val="00B149A3"/>
    <w:rsid w:val="00B15581"/>
    <w:rsid w:val="00B2064B"/>
    <w:rsid w:val="00B21371"/>
    <w:rsid w:val="00B2329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7CF6"/>
    <w:rsid w:val="00C010DD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B10B8"/>
    <w:rsid w:val="00CB10F5"/>
    <w:rsid w:val="00CB21CB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9F9"/>
    <w:rsid w:val="00CE3C2A"/>
    <w:rsid w:val="00CE3F72"/>
    <w:rsid w:val="00CE5328"/>
    <w:rsid w:val="00CE5F3D"/>
    <w:rsid w:val="00CF0A58"/>
    <w:rsid w:val="00CF1231"/>
    <w:rsid w:val="00CF17BE"/>
    <w:rsid w:val="00CF2357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3C1A"/>
    <w:rsid w:val="00D04150"/>
    <w:rsid w:val="00D04CDA"/>
    <w:rsid w:val="00D04F40"/>
    <w:rsid w:val="00D05329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DB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6254"/>
    <w:rsid w:val="00D66875"/>
    <w:rsid w:val="00D679B9"/>
    <w:rsid w:val="00D679D6"/>
    <w:rsid w:val="00D70016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17D"/>
    <w:rsid w:val="00D82D43"/>
    <w:rsid w:val="00D84475"/>
    <w:rsid w:val="00D845A7"/>
    <w:rsid w:val="00D84AE1"/>
    <w:rsid w:val="00D8590F"/>
    <w:rsid w:val="00D85F88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7A7B"/>
    <w:rsid w:val="00E30370"/>
    <w:rsid w:val="00E3082E"/>
    <w:rsid w:val="00E30F8A"/>
    <w:rsid w:val="00E335D4"/>
    <w:rsid w:val="00E33E9D"/>
    <w:rsid w:val="00E35121"/>
    <w:rsid w:val="00E36115"/>
    <w:rsid w:val="00E41098"/>
    <w:rsid w:val="00E41459"/>
    <w:rsid w:val="00E41C01"/>
    <w:rsid w:val="00E41D65"/>
    <w:rsid w:val="00E42219"/>
    <w:rsid w:val="00E43715"/>
    <w:rsid w:val="00E4432C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9E8"/>
    <w:rsid w:val="00E57879"/>
    <w:rsid w:val="00E61409"/>
    <w:rsid w:val="00E61536"/>
    <w:rsid w:val="00E61F9B"/>
    <w:rsid w:val="00E628B9"/>
    <w:rsid w:val="00E630E6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5F9E"/>
    <w:rsid w:val="00EB6020"/>
    <w:rsid w:val="00EC0D20"/>
    <w:rsid w:val="00EC1E1B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3507"/>
    <w:rsid w:val="00FC41AF"/>
    <w:rsid w:val="00FC422F"/>
    <w:rsid w:val="00FC6590"/>
    <w:rsid w:val="00FC68E0"/>
    <w:rsid w:val="00FC70EB"/>
    <w:rsid w:val="00FC764A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DFE"/>
    <w:rsid w:val="00FF213F"/>
    <w:rsid w:val="00FF2711"/>
    <w:rsid w:val="00FF303E"/>
    <w:rsid w:val="00FF35BE"/>
    <w:rsid w:val="00FF37F3"/>
    <w:rsid w:val="00FF3940"/>
    <w:rsid w:val="00FF4C40"/>
    <w:rsid w:val="00FF4F49"/>
    <w:rsid w:val="00FF5439"/>
    <w:rsid w:val="00FF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0E85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image" Target="media/image27.png"/><Relationship Id="rId63" Type="http://schemas.openxmlformats.org/officeDocument/2006/relationships/hyperlink" Target="https://developer.mozilla.org/zh-TW/docs/Web/API/Fetch_API/Using_Fetch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8" Type="http://schemas.openxmlformats.org/officeDocument/2006/relationships/hyperlink" Target="https://ithelp.ithome.com.tw/articles/10191867" TargetMode="External"/><Relationship Id="rId66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image" Target="media/image3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image" Target="media/image28.png"/><Relationship Id="rId64" Type="http://schemas.openxmlformats.org/officeDocument/2006/relationships/hyperlink" Target="https://wcc723.github.io/javascript/2017/12/28/javascript-fetch/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59" Type="http://schemas.openxmlformats.org/officeDocument/2006/relationships/hyperlink" Target="https://regex101.com/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image" Target="media/image26.png"/><Relationship Id="rId62" Type="http://schemas.openxmlformats.org/officeDocument/2006/relationships/hyperlink" Target="https://developer.mozilla.org/zh-TW/docs/Web/JavaScript/Guide/Regular_Expressions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Relationship Id="rId57" Type="http://schemas.openxmlformats.org/officeDocument/2006/relationships/image" Target="media/image29.png"/><Relationship Id="rId10" Type="http://schemas.openxmlformats.org/officeDocument/2006/relationships/footer" Target="footer1.xml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60" Type="http://schemas.openxmlformats.org/officeDocument/2006/relationships/image" Target="media/image30.png"/><Relationship Id="rId65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hyperlink" Target="https://www.w3school.com.cn/cssref/selector_element_element.asp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6B7E9D-EBC0-4D77-A711-AD7D878B54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2</TotalTime>
  <Pages>108</Pages>
  <Words>12274</Words>
  <Characters>69963</Characters>
  <Application>Microsoft Office Word</Application>
  <DocSecurity>0</DocSecurity>
  <Lines>583</Lines>
  <Paragraphs>164</Paragraphs>
  <ScaleCrop>false</ScaleCrop>
  <Company/>
  <LinksUpToDate>false</LinksUpToDate>
  <CharactersWithSpaces>8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648</cp:revision>
  <cp:lastPrinted>2021-05-25T18:20:00Z</cp:lastPrinted>
  <dcterms:created xsi:type="dcterms:W3CDTF">2021-03-11T06:58:00Z</dcterms:created>
  <dcterms:modified xsi:type="dcterms:W3CDTF">2021-05-25T18:20:00Z</dcterms:modified>
</cp:coreProperties>
</file>